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53684717"/>
        <w:docPartObj>
          <w:docPartGallery w:val="Cover Pages"/>
          <w:docPartUnique/>
        </w:docPartObj>
      </w:sdtPr>
      <w:sdtEndPr>
        <w:rPr>
          <w:color w:val="444440"/>
          <w:spacing w:val="81"/>
          <w:kern w:val="24"/>
          <w:sz w:val="20"/>
          <w:szCs w:val="20"/>
        </w:rPr>
      </w:sdtEndPr>
      <w:sdtContent>
        <w:p w14:paraId="1610BCC7" w14:textId="17AFAD5F" w:rsidR="00974D63" w:rsidRDefault="00974D63">
          <w:r w:rsidRPr="00725F90">
            <w:rPr>
              <w:noProof/>
            </w:rPr>
            <mc:AlternateContent>
              <mc:Choice Requires="wpg">
                <w:drawing>
                  <wp:anchor distT="0" distB="0" distL="114300" distR="114300" simplePos="0" relativeHeight="251655680" behindDoc="0" locked="0" layoutInCell="1" allowOverlap="1" wp14:anchorId="3E8BDEBC" wp14:editId="3FFDF794">
                    <wp:simplePos x="0" y="0"/>
                    <wp:positionH relativeFrom="page">
                      <wp:posOffset>29845</wp:posOffset>
                    </wp:positionH>
                    <wp:positionV relativeFrom="paragraph">
                      <wp:posOffset>-906780</wp:posOffset>
                    </wp:positionV>
                    <wp:extent cx="7562850" cy="10368915"/>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368915"/>
                              <a:chOff x="27651" y="-226644"/>
                              <a:chExt cx="6861176" cy="9637655"/>
                            </a:xfrm>
                          </wpg:grpSpPr>
                          <wpg:grpSp>
                            <wpg:cNvPr id="7" name="Group 7"/>
                            <wpg:cNvGrpSpPr/>
                            <wpg:grpSpPr>
                              <a:xfrm>
                                <a:off x="27651" y="-226644"/>
                                <a:ext cx="6861176" cy="1971690"/>
                                <a:chOff x="14145" y="-114147"/>
                                <a:chExt cx="3509818" cy="993021"/>
                              </a:xfrm>
                            </wpg:grpSpPr>
                            <wps:wsp>
                              <wps:cNvPr id="13" name="Freeform 3"/>
                              <wps:cNvSpPr/>
                              <wps:spPr>
                                <a:xfrm>
                                  <a:off x="14145" y="-114147"/>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591223" y="3144353"/>
                                <a:ext cx="3678554" cy="1211450"/>
                                <a:chOff x="1591223" y="3144263"/>
                                <a:chExt cx="5404298" cy="1779780"/>
                              </a:xfrm>
                            </wpg:grpSpPr>
                            <wps:wsp>
                              <wps:cNvPr id="27" name="TextBox 9"/>
                              <wps:cNvSpPr txBox="1"/>
                              <wps:spPr>
                                <a:xfrm>
                                  <a:off x="1591223" y="3144263"/>
                                  <a:ext cx="5404298" cy="772441"/>
                                </a:xfrm>
                                <a:prstGeom prst="rect">
                                  <a:avLst/>
                                </a:prstGeom>
                              </wps:spPr>
                              <wps:txbx>
                                <w:txbxContent>
                                  <w:p w14:paraId="24B38A46" w14:textId="258D360F" w:rsidR="00974D63" w:rsidRDefault="001408FE"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EZRA</w:t>
                                    </w:r>
                                  </w:p>
                                </w:txbxContent>
                              </wps:txbx>
                              <wps:bodyPr wrap="square" lIns="0" tIns="0" rIns="0" bIns="0" rtlCol="0" anchor="t">
                                <a:noAutofit/>
                              </wps:bodyPr>
                            </wps:wsp>
                            <wps:wsp>
                              <wps:cNvPr id="28" name="TextBox 10"/>
                              <wps:cNvSpPr txBox="1"/>
                              <wps:spPr>
                                <a:xfrm>
                                  <a:off x="1591223" y="4114931"/>
                                  <a:ext cx="5404298" cy="809112"/>
                                </a:xfrm>
                                <a:prstGeom prst="rect">
                                  <a:avLst/>
                                </a:prstGeom>
                              </wps:spPr>
                              <wps:txbx>
                                <w:txbxContent>
                                  <w:p w14:paraId="16CC633E" w14:textId="2D9AA38F" w:rsidR="00974D63" w:rsidRPr="00D60C5A" w:rsidRDefault="00326A56" w:rsidP="00D60C5A">
                                    <w:pPr>
                                      <w:jc w:val="center"/>
                                      <w:rPr>
                                        <w:i/>
                                        <w:iCs/>
                                        <w:sz w:val="32"/>
                                        <w:szCs w:val="32"/>
                                      </w:rPr>
                                    </w:pPr>
                                    <w:r w:rsidRPr="00326A56">
                                      <w:rPr>
                                        <w:i/>
                                        <w:iCs/>
                                        <w:sz w:val="32"/>
                                        <w:szCs w:val="32"/>
                                      </w:rPr>
                                      <w:t>The temple is rebuilt</w:t>
                                    </w:r>
                                  </w:p>
                                </w:txbxContent>
                              </wps:txbx>
                              <wps:bodyPr wrap="square" lIns="0" tIns="0" rIns="0" bIns="0" rtlCol="0" anchor="t">
                                <a:noAutofit/>
                              </wps:bodyPr>
                            </wps:wsp>
                          </wpg:grpSp>
                          <wpg:grpSp>
                            <wpg:cNvPr id="29" name="Group 29"/>
                            <wpg:cNvGrpSpPr/>
                            <wpg:grpSpPr>
                              <a:xfrm>
                                <a:off x="1126823" y="5338906"/>
                                <a:ext cx="4592303" cy="4072105"/>
                                <a:chOff x="908956" y="5338750"/>
                                <a:chExt cx="6746717" cy="5982466"/>
                              </a:xfrm>
                            </wpg:grpSpPr>
                            <wps:wsp>
                              <wps:cNvPr id="30" name="TextBox 12"/>
                              <wps:cNvSpPr txBox="1"/>
                              <wps:spPr>
                                <a:xfrm>
                                  <a:off x="1591223" y="5338750"/>
                                  <a:ext cx="5404298" cy="386221"/>
                                </a:xfrm>
                                <a:prstGeom prst="rect">
                                  <a:avLst/>
                                </a:prstGeom>
                              </wps:spPr>
                              <wps:txbx>
                                <w:txbxContent>
                                  <w:p w14:paraId="3A0803C3" w14:textId="77777777" w:rsidR="00974D63" w:rsidRPr="00D60C5A" w:rsidRDefault="00974D63"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60851931" w14:textId="4C6D3D72" w:rsidR="00974D63" w:rsidRPr="00EA4928" w:rsidRDefault="00667DE5" w:rsidP="00725F90">
                                    <w:pPr>
                                      <w:spacing w:line="254" w:lineRule="exact"/>
                                      <w:jc w:val="center"/>
                                      <w:rPr>
                                        <w:color w:val="444440"/>
                                        <w:spacing w:val="81"/>
                                        <w:kern w:val="24"/>
                                        <w:sz w:val="20"/>
                                        <w:szCs w:val="20"/>
                                      </w:rPr>
                                    </w:pPr>
                                    <w:r w:rsidRPr="00667DE5">
                                      <w:rPr>
                                        <w:szCs w:val="24"/>
                                      </w:rPr>
                                      <w:t xml:space="preserve">The first period after </w:t>
                                    </w:r>
                                    <w:r w:rsidR="006F16B3">
                                      <w:rPr>
                                        <w:szCs w:val="24"/>
                                      </w:rPr>
                                      <w:t xml:space="preserve">returning from </w:t>
                                    </w:r>
                                    <w:r w:rsidRPr="00667DE5">
                                      <w:rPr>
                                        <w:szCs w:val="24"/>
                                      </w:rPr>
                                      <w:t>the exile (539 - 458 BC)</w:t>
                                    </w:r>
                                  </w:p>
                                </w:txbxContent>
                              </wps:txbx>
                              <wps:bodyPr wrap="square" lIns="0" tIns="0" rIns="0" bIns="0" rtlCol="0" anchor="t">
                                <a:noAutofit/>
                              </wps:bodyPr>
                            </wps:wsp>
                            <wps:wsp>
                              <wps:cNvPr id="32" name="TextBox 14"/>
                              <wps:cNvSpPr txBox="1"/>
                              <wps:spPr>
                                <a:xfrm>
                                  <a:off x="1613792" y="6752637"/>
                                  <a:ext cx="5404298" cy="386221"/>
                                </a:xfrm>
                                <a:prstGeom prst="rect">
                                  <a:avLst/>
                                </a:prstGeom>
                              </wps:spPr>
                              <wps:txbx>
                                <w:txbxContent>
                                  <w:p w14:paraId="6D246655" w14:textId="77777777"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908956" y="7450992"/>
                                  <a:ext cx="6746717" cy="3870224"/>
                                </a:xfrm>
                                <a:prstGeom prst="rect">
                                  <a:avLst/>
                                </a:prstGeom>
                              </wps:spPr>
                              <wps:txbx>
                                <w:txbxContent>
                                  <w:p w14:paraId="177953C5" w14:textId="77777777" w:rsidR="004A741F" w:rsidRDefault="004A741F" w:rsidP="000A4B2E">
                                    <w:pPr>
                                      <w:jc w:val="center"/>
                                      <w:rPr>
                                        <w:i/>
                                        <w:iCs/>
                                        <w:szCs w:val="24"/>
                                      </w:rPr>
                                    </w:pPr>
                                    <w:r w:rsidRPr="004A741F">
                                      <w:rPr>
                                        <w:i/>
                                        <w:iCs/>
                                        <w:szCs w:val="24"/>
                                      </w:rPr>
                                      <w:t>"So the elders of the Jews continued to build and prosper under the preaching of Haggai the prophet and Zechariah, a descendant of Iddo. They finished building the temple according to the command of the God of Israel and the decrees of Cyrus, Darius and Artaxerxes, kings of Persia. The temple was completed on the third day of the month Adar, in the sixth year of the reign of King Darius."</w:t>
                                    </w:r>
                                    <w:r>
                                      <w:rPr>
                                        <w:i/>
                                        <w:iCs/>
                                        <w:szCs w:val="24"/>
                                      </w:rPr>
                                      <w:t xml:space="preserve"> </w:t>
                                    </w:r>
                                  </w:p>
                                  <w:p w14:paraId="129B0E13" w14:textId="2B452A6D" w:rsidR="00A47C2D" w:rsidRDefault="00343301" w:rsidP="000A4B2E">
                                    <w:pPr>
                                      <w:jc w:val="center"/>
                                    </w:pPr>
                                    <w:r w:rsidRPr="00343301">
                                      <w:t>6:14-15</w:t>
                                    </w:r>
                                  </w:p>
                                  <w:p w14:paraId="3BE83D91" w14:textId="248F5A93" w:rsidR="00974D63" w:rsidRDefault="00974D63" w:rsidP="000A4B2E">
                                    <w:pPr>
                                      <w:pStyle w:val="Footer"/>
                                      <w:jc w:val="center"/>
                                      <w:rPr>
                                        <w:rFonts w:ascii="Times New Roman" w:hAnsi="Times New Roman" w:cs="Times New Roman"/>
                                        <w:color w:val="808080" w:themeColor="background1" w:themeShade="80"/>
                                        <w:sz w:val="24"/>
                                        <w:szCs w:val="24"/>
                                      </w:rPr>
                                    </w:pPr>
                                  </w:p>
                                  <w:p w14:paraId="2A92811C" w14:textId="0441489F" w:rsidR="004A741F" w:rsidRDefault="004A741F"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15DB27FE"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46380C">
                                      <w:rPr>
                                        <w:rFonts w:ascii="Times New Roman" w:hAnsi="Times New Roman" w:cs="Times New Roman"/>
                                        <w:noProof/>
                                        <w:color w:val="808080" w:themeColor="background1" w:themeShade="80"/>
                                        <w:sz w:val="24"/>
                                        <w:szCs w:val="24"/>
                                      </w:rPr>
                                      <w:t>February 12,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E8BDEBC" id="Group 19" o:spid="_x0000_s1026" style="position:absolute;margin-left:2.35pt;margin-top:-71.4pt;width:595.5pt;height:816.45pt;z-index:251655680;mso-position-horizontal-relative:page;mso-width-relative:margin;mso-height-relative:margin" coordorigin="276,-2266" coordsize="68611,96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">
                    <v:group id="Group 7" o:spid="_x0000_s1027" style="position:absolute;left:276;top:-2266;width:68612;height:19716" coordorigin="141,-1141"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left:141;top:-1141;width:35098;height:9929;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5912;top:31443;width:36785;height:12115" coordorigin="15912,31442" coordsize="54042,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4B38A46" w14:textId="258D360F" w:rsidR="00974D63" w:rsidRDefault="001408FE"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EZRA</w:t>
                              </w:r>
                            </w:p>
                          </w:txbxContent>
                        </v:textbox>
                      </v:shape>
                      <v:shape id="TextBox 10" o:spid="_x0000_s1035" type="#_x0000_t202" style="position:absolute;left:15912;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6CC633E" w14:textId="2D9AA38F" w:rsidR="00974D63" w:rsidRPr="00D60C5A" w:rsidRDefault="00326A56" w:rsidP="00D60C5A">
                              <w:pPr>
                                <w:jc w:val="center"/>
                                <w:rPr>
                                  <w:i/>
                                  <w:iCs/>
                                  <w:sz w:val="32"/>
                                  <w:szCs w:val="32"/>
                                </w:rPr>
                              </w:pPr>
                              <w:r w:rsidRPr="00326A56">
                                <w:rPr>
                                  <w:i/>
                                  <w:iCs/>
                                  <w:sz w:val="32"/>
                                  <w:szCs w:val="32"/>
                                </w:rPr>
                                <w:t>The temple is rebuilt</w:t>
                              </w:r>
                            </w:p>
                          </w:txbxContent>
                        </v:textbox>
                      </v:shape>
                    </v:group>
                    <v:group id="Group 29"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3A0803C3" w14:textId="77777777" w:rsidR="00974D63" w:rsidRPr="00D60C5A" w:rsidRDefault="00974D63"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0851931" w14:textId="4C6D3D72" w:rsidR="00974D63" w:rsidRPr="00EA4928" w:rsidRDefault="00667DE5" w:rsidP="00725F90">
                              <w:pPr>
                                <w:spacing w:line="254" w:lineRule="exact"/>
                                <w:jc w:val="center"/>
                                <w:rPr>
                                  <w:color w:val="444440"/>
                                  <w:spacing w:val="81"/>
                                  <w:kern w:val="24"/>
                                  <w:sz w:val="20"/>
                                  <w:szCs w:val="20"/>
                                </w:rPr>
                              </w:pPr>
                              <w:r w:rsidRPr="00667DE5">
                                <w:rPr>
                                  <w:szCs w:val="24"/>
                                </w:rPr>
                                <w:t xml:space="preserve">The first period after </w:t>
                              </w:r>
                              <w:r w:rsidR="006F16B3">
                                <w:rPr>
                                  <w:szCs w:val="24"/>
                                </w:rPr>
                                <w:t xml:space="preserve">returning from </w:t>
                              </w:r>
                              <w:r w:rsidRPr="00667DE5">
                                <w:rPr>
                                  <w:szCs w:val="24"/>
                                </w:rPr>
                                <w:t>the exile (539 - 458 BC)</w:t>
                              </w:r>
                            </w:p>
                          </w:txbxContent>
                        </v:textbox>
                      </v:shape>
                      <v:shape id="TextBox 14" o:spid="_x0000_s1039" type="#_x0000_t202" style="position:absolute;left:16137;top:67526;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D246655" w14:textId="77777777"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177953C5" w14:textId="77777777" w:rsidR="004A741F" w:rsidRDefault="004A741F" w:rsidP="000A4B2E">
                              <w:pPr>
                                <w:jc w:val="center"/>
                                <w:rPr>
                                  <w:i/>
                                  <w:iCs/>
                                  <w:szCs w:val="24"/>
                                </w:rPr>
                              </w:pPr>
                              <w:r w:rsidRPr="004A741F">
                                <w:rPr>
                                  <w:i/>
                                  <w:iCs/>
                                  <w:szCs w:val="24"/>
                                </w:rPr>
                                <w:t>"So the elders of the Jews continued to build and prosper under the preaching of Haggai the prophet and Zechariah, a descendant of Iddo. They finished building the temple according to the command of the God of Israel and the decrees of Cyrus, Darius and Artaxerxes, kings of Persia. The temple was completed on the third day of the month Adar, in the sixth year of the reign of King Darius."</w:t>
                              </w:r>
                              <w:r>
                                <w:rPr>
                                  <w:i/>
                                  <w:iCs/>
                                  <w:szCs w:val="24"/>
                                </w:rPr>
                                <w:t xml:space="preserve"> </w:t>
                              </w:r>
                            </w:p>
                            <w:p w14:paraId="129B0E13" w14:textId="2B452A6D" w:rsidR="00A47C2D" w:rsidRDefault="00343301" w:rsidP="000A4B2E">
                              <w:pPr>
                                <w:jc w:val="center"/>
                              </w:pPr>
                              <w:r w:rsidRPr="00343301">
                                <w:t>6:14-15</w:t>
                              </w:r>
                            </w:p>
                            <w:p w14:paraId="3BE83D91" w14:textId="248F5A93" w:rsidR="00974D63" w:rsidRDefault="00974D63" w:rsidP="000A4B2E">
                              <w:pPr>
                                <w:pStyle w:val="Footer"/>
                                <w:jc w:val="center"/>
                                <w:rPr>
                                  <w:rFonts w:ascii="Times New Roman" w:hAnsi="Times New Roman" w:cs="Times New Roman"/>
                                  <w:color w:val="808080" w:themeColor="background1" w:themeShade="80"/>
                                  <w:sz w:val="24"/>
                                  <w:szCs w:val="24"/>
                                </w:rPr>
                              </w:pPr>
                            </w:p>
                            <w:p w14:paraId="2A92811C" w14:textId="0441489F" w:rsidR="004A741F" w:rsidRDefault="004A741F"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15DB27FE"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46380C">
                                <w:rPr>
                                  <w:rFonts w:ascii="Times New Roman" w:hAnsi="Times New Roman" w:cs="Times New Roman"/>
                                  <w:noProof/>
                                  <w:color w:val="808080" w:themeColor="background1" w:themeShade="80"/>
                                  <w:sz w:val="24"/>
                                  <w:szCs w:val="24"/>
                                </w:rPr>
                                <w:t>February 12,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p>
        <w:p w14:paraId="1B26E780" w14:textId="499AD114" w:rsidR="00974D63" w:rsidRDefault="00B96C83">
          <w:r>
            <w:rPr>
              <w:noProof/>
            </w:rPr>
            <mc:AlternateContent>
              <mc:Choice Requires="wps">
                <w:drawing>
                  <wp:anchor distT="0" distB="0" distL="114300" distR="114300" simplePos="0" relativeHeight="251659776" behindDoc="0" locked="0" layoutInCell="1" allowOverlap="1" wp14:anchorId="1F169F41" wp14:editId="5353D59D">
                    <wp:simplePos x="0" y="0"/>
                    <wp:positionH relativeFrom="margin">
                      <wp:align>center</wp:align>
                    </wp:positionH>
                    <wp:positionV relativeFrom="paragraph">
                      <wp:posOffset>6053243</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2094F573" id="AutoShape 16" o:spid="_x0000_s1026" style="position:absolute;z-index:251659776;visibility:visible;mso-wrap-style:square;mso-wrap-distance-left:9pt;mso-wrap-distance-top:0;mso-wrap-distance-right:9pt;mso-wrap-distance-bottom:0;mso-position-horizontal:center;mso-position-horizontal-relative:margin;mso-position-vertical:absolute;mso-position-vertical-relative:text" from="0,476.65pt" to="40.3pt,4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sidR="00C61CC3">
            <w:rPr>
              <w:noProof/>
            </w:rPr>
            <w:drawing>
              <wp:anchor distT="0" distB="0" distL="114300" distR="114300" simplePos="0" relativeHeight="251663872" behindDoc="0" locked="0" layoutInCell="1" allowOverlap="1" wp14:anchorId="0FA31741" wp14:editId="207E9E80">
                <wp:simplePos x="0" y="0"/>
                <wp:positionH relativeFrom="margin">
                  <wp:align>center</wp:align>
                </wp:positionH>
                <wp:positionV relativeFrom="paragraph">
                  <wp:posOffset>807783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4D63">
            <w:rPr>
              <w:b/>
            </w:rPr>
            <w:br w:type="page"/>
          </w:r>
        </w:p>
        <w:p w14:paraId="688CA86A" w14:textId="42FBCCB8" w:rsidR="00CB105A" w:rsidRPr="00A37EF9" w:rsidRDefault="00CB105A" w:rsidP="00CB105A">
          <w:r w:rsidRPr="00A37EF9">
            <w:lastRenderedPageBreak/>
            <w:t xml:space="preserve">The book of Ezra begins as 2 Chronicles ends - with Cyrus of Persia giving the Jews permission to return to their land and rebuild the temple. We can </w:t>
          </w:r>
          <w:r>
            <w:t>structure</w:t>
          </w:r>
          <w:r w:rsidRPr="00A37EF9">
            <w:t xml:space="preserve"> the book in this way:</w:t>
          </w:r>
        </w:p>
        <w:p w14:paraId="7725D2E1" w14:textId="50E98A2E" w:rsidR="00CB105A" w:rsidRPr="003D201C" w:rsidRDefault="00CB105A" w:rsidP="00CB105A">
          <w:pPr>
            <w:pStyle w:val="ListParagraph"/>
            <w:numPr>
              <w:ilvl w:val="0"/>
              <w:numId w:val="2"/>
            </w:numPr>
            <w:rPr>
              <w:lang w:val="en-US"/>
            </w:rPr>
          </w:pPr>
          <w:r w:rsidRPr="003D201C">
            <w:rPr>
              <w:lang w:val="en-US"/>
            </w:rPr>
            <w:t>Ch</w:t>
          </w:r>
          <w:r w:rsidR="006F2FC7">
            <w:rPr>
              <w:lang w:val="en-US"/>
            </w:rPr>
            <w:t>s</w:t>
          </w:r>
          <w:r>
            <w:rPr>
              <w:lang w:val="en-US"/>
            </w:rPr>
            <w:t>.</w:t>
          </w:r>
          <w:r w:rsidRPr="003D201C">
            <w:rPr>
              <w:lang w:val="en-US"/>
            </w:rPr>
            <w:t xml:space="preserve"> 1-2: Return from exile. The names of those who returned are listed here (539 BC)</w:t>
          </w:r>
          <w:r w:rsidR="006F16B3">
            <w:rPr>
              <w:lang w:val="en-US"/>
            </w:rPr>
            <w:t>.</w:t>
          </w:r>
        </w:p>
        <w:p w14:paraId="011802EB" w14:textId="72D05987" w:rsidR="00CB105A" w:rsidRPr="003D201C" w:rsidRDefault="00CB105A" w:rsidP="00CB105A">
          <w:pPr>
            <w:pStyle w:val="ListParagraph"/>
            <w:numPr>
              <w:ilvl w:val="0"/>
              <w:numId w:val="2"/>
            </w:numPr>
            <w:rPr>
              <w:lang w:val="en-US"/>
            </w:rPr>
          </w:pPr>
          <w:r w:rsidRPr="003D201C">
            <w:rPr>
              <w:lang w:val="en-US"/>
            </w:rPr>
            <w:t>Ch</w:t>
          </w:r>
          <w:r>
            <w:rPr>
              <w:lang w:val="en-US"/>
            </w:rPr>
            <w:t>.</w:t>
          </w:r>
          <w:r w:rsidRPr="003D201C">
            <w:rPr>
              <w:lang w:val="en-US"/>
            </w:rPr>
            <w:t xml:space="preserve"> 3: The foundation of the temple is laid (536 BC)</w:t>
          </w:r>
          <w:r w:rsidR="006F16B3">
            <w:rPr>
              <w:lang w:val="en-US"/>
            </w:rPr>
            <w:t>.</w:t>
          </w:r>
        </w:p>
        <w:p w14:paraId="1134AA8B" w14:textId="591C8603" w:rsidR="00CB105A" w:rsidRPr="003D201C" w:rsidRDefault="00CB105A" w:rsidP="00CB105A">
          <w:pPr>
            <w:pStyle w:val="ListParagraph"/>
            <w:numPr>
              <w:ilvl w:val="0"/>
              <w:numId w:val="2"/>
            </w:numPr>
            <w:rPr>
              <w:lang w:val="en-US"/>
            </w:rPr>
          </w:pPr>
          <w:r w:rsidRPr="003D201C">
            <w:rPr>
              <w:lang w:val="en-US"/>
            </w:rPr>
            <w:t>Ch</w:t>
          </w:r>
          <w:r>
            <w:rPr>
              <w:lang w:val="en-US"/>
            </w:rPr>
            <w:t>.</w:t>
          </w:r>
          <w:r w:rsidRPr="003D201C">
            <w:rPr>
              <w:lang w:val="en-US"/>
            </w:rPr>
            <w:t xml:space="preserve"> 4: The work </w:t>
          </w:r>
          <w:r w:rsidR="006F16B3">
            <w:rPr>
              <w:lang w:val="en-US"/>
            </w:rPr>
            <w:t>wa</w:t>
          </w:r>
          <w:r w:rsidRPr="003D201C">
            <w:rPr>
              <w:lang w:val="en-US"/>
            </w:rPr>
            <w:t xml:space="preserve">s </w:t>
          </w:r>
          <w:r w:rsidR="006F16B3">
            <w:rPr>
              <w:lang w:val="en-US"/>
            </w:rPr>
            <w:t>delayed</w:t>
          </w:r>
          <w:r w:rsidR="006F16B3" w:rsidRPr="003D201C">
            <w:rPr>
              <w:lang w:val="en-US"/>
            </w:rPr>
            <w:t xml:space="preserve"> </w:t>
          </w:r>
          <w:r w:rsidRPr="003D201C">
            <w:rPr>
              <w:lang w:val="en-US"/>
            </w:rPr>
            <w:t>due to opposition from the surrounding people</w:t>
          </w:r>
          <w:r>
            <w:rPr>
              <w:lang w:val="en-US"/>
            </w:rPr>
            <w:t xml:space="preserve">s </w:t>
          </w:r>
          <w:r w:rsidRPr="003D201C">
            <w:rPr>
              <w:lang w:val="en-US"/>
            </w:rPr>
            <w:t xml:space="preserve">for 16 years, </w:t>
          </w:r>
          <w:r w:rsidR="00026923">
            <w:rPr>
              <w:lang w:val="en-US"/>
            </w:rPr>
            <w:t>including a halt</w:t>
          </w:r>
          <w:r w:rsidRPr="003D201C">
            <w:rPr>
              <w:lang w:val="en-US"/>
            </w:rPr>
            <w:t xml:space="preserve"> for 10 years (536-520 BC)</w:t>
          </w:r>
          <w:r w:rsidR="006F16B3">
            <w:rPr>
              <w:lang w:val="en-US"/>
            </w:rPr>
            <w:t>.</w:t>
          </w:r>
        </w:p>
        <w:p w14:paraId="2C7F60AE" w14:textId="364DFF0D" w:rsidR="00CB105A" w:rsidRPr="003D201C" w:rsidRDefault="00CB105A" w:rsidP="00CB105A">
          <w:pPr>
            <w:pStyle w:val="ListParagraph"/>
            <w:numPr>
              <w:ilvl w:val="0"/>
              <w:numId w:val="2"/>
            </w:numPr>
            <w:rPr>
              <w:lang w:val="en-US"/>
            </w:rPr>
          </w:pPr>
          <w:r w:rsidRPr="003D201C">
            <w:rPr>
              <w:lang w:val="en-US"/>
            </w:rPr>
            <w:t>Ch</w:t>
          </w:r>
          <w:r>
            <w:rPr>
              <w:lang w:val="en-US"/>
            </w:rPr>
            <w:t>.</w:t>
          </w:r>
          <w:r w:rsidRPr="003D201C">
            <w:rPr>
              <w:lang w:val="en-US"/>
            </w:rPr>
            <w:t xml:space="preserve"> 5: The prophets Haggai and Zechariah encourage the people to continue building (520 BC)</w:t>
          </w:r>
          <w:r w:rsidR="006F16B3">
            <w:rPr>
              <w:lang w:val="en-US"/>
            </w:rPr>
            <w:t>.</w:t>
          </w:r>
        </w:p>
        <w:p w14:paraId="2DACAB72" w14:textId="2CF94CCC" w:rsidR="00CB105A" w:rsidRPr="003D201C" w:rsidRDefault="00CB105A" w:rsidP="00CB105A">
          <w:pPr>
            <w:pStyle w:val="ListParagraph"/>
            <w:numPr>
              <w:ilvl w:val="0"/>
              <w:numId w:val="2"/>
            </w:numPr>
            <w:rPr>
              <w:lang w:val="en-US"/>
            </w:rPr>
          </w:pPr>
          <w:r w:rsidRPr="003D201C">
            <w:rPr>
              <w:lang w:val="en-US"/>
            </w:rPr>
            <w:t>Ch</w:t>
          </w:r>
          <w:r>
            <w:rPr>
              <w:lang w:val="en-US"/>
            </w:rPr>
            <w:t xml:space="preserve">. </w:t>
          </w:r>
          <w:r w:rsidRPr="003D201C">
            <w:rPr>
              <w:lang w:val="en-US"/>
            </w:rPr>
            <w:t>6: The Temple is completed (516 BC)</w:t>
          </w:r>
          <w:r w:rsidR="006F16B3">
            <w:rPr>
              <w:lang w:val="en-US"/>
            </w:rPr>
            <w:t>.</w:t>
          </w:r>
        </w:p>
        <w:p w14:paraId="543A0765" w14:textId="693E6705" w:rsidR="00CB105A" w:rsidRPr="003D201C" w:rsidRDefault="00CB105A" w:rsidP="00CB105A">
          <w:pPr>
            <w:pStyle w:val="ListParagraph"/>
            <w:numPr>
              <w:ilvl w:val="0"/>
              <w:numId w:val="2"/>
            </w:numPr>
            <w:rPr>
              <w:lang w:val="en-US"/>
            </w:rPr>
          </w:pPr>
          <w:proofErr w:type="spellStart"/>
          <w:r w:rsidRPr="003D201C">
            <w:rPr>
              <w:lang w:val="en-US"/>
            </w:rPr>
            <w:t>Ch</w:t>
          </w:r>
          <w:r w:rsidR="006F2FC7">
            <w:rPr>
              <w:lang w:val="en-US"/>
            </w:rPr>
            <w:t>s</w:t>
          </w:r>
          <w:proofErr w:type="spellEnd"/>
          <w:r>
            <w:rPr>
              <w:lang w:val="en-US"/>
            </w:rPr>
            <w:t>.</w:t>
          </w:r>
          <w:r w:rsidRPr="003D201C">
            <w:rPr>
              <w:lang w:val="en-US"/>
            </w:rPr>
            <w:t xml:space="preserve"> 7-8: Ezra himself comes from Babylon with gold, silver</w:t>
          </w:r>
          <w:r>
            <w:rPr>
              <w:lang w:val="en-US"/>
            </w:rPr>
            <w:t>,</w:t>
          </w:r>
          <w:r w:rsidRPr="003D201C">
            <w:rPr>
              <w:lang w:val="en-US"/>
            </w:rPr>
            <w:t xml:space="preserve"> and equipment for the temple (458 BC)</w:t>
          </w:r>
          <w:r w:rsidR="006F16B3">
            <w:rPr>
              <w:lang w:val="en-US"/>
            </w:rPr>
            <w:t>.</w:t>
          </w:r>
        </w:p>
        <w:p w14:paraId="513AA11E" w14:textId="71906B31" w:rsidR="00CB105A" w:rsidRPr="003D201C" w:rsidRDefault="00CB105A" w:rsidP="00CB105A">
          <w:pPr>
            <w:pStyle w:val="ListParagraph"/>
            <w:numPr>
              <w:ilvl w:val="0"/>
              <w:numId w:val="2"/>
            </w:numPr>
            <w:rPr>
              <w:lang w:val="en-US"/>
            </w:rPr>
          </w:pPr>
          <w:proofErr w:type="spellStart"/>
          <w:r w:rsidRPr="003D201C">
            <w:rPr>
              <w:lang w:val="en-US"/>
            </w:rPr>
            <w:t>Ch</w:t>
          </w:r>
          <w:r w:rsidR="006F2FC7">
            <w:rPr>
              <w:lang w:val="en-US"/>
            </w:rPr>
            <w:t>s</w:t>
          </w:r>
          <w:proofErr w:type="spellEnd"/>
          <w:r>
            <w:rPr>
              <w:lang w:val="en-US"/>
            </w:rPr>
            <w:t>.</w:t>
          </w:r>
          <w:r w:rsidRPr="003D201C">
            <w:rPr>
              <w:lang w:val="en-US"/>
            </w:rPr>
            <w:t xml:space="preserve"> 9-10: Ezra dissolves mixed marriages. God is not fundamentally opposed to this</w:t>
          </w:r>
          <w:r>
            <w:rPr>
              <w:lang w:val="en-US"/>
            </w:rPr>
            <w:t xml:space="preserve"> </w:t>
          </w:r>
          <w:r w:rsidRPr="003D201C">
            <w:rPr>
              <w:lang w:val="en-US"/>
            </w:rPr>
            <w:t xml:space="preserve">since </w:t>
          </w:r>
          <w:r w:rsidR="006F16B3">
            <w:rPr>
              <w:lang w:val="en-US"/>
            </w:rPr>
            <w:t>H</w:t>
          </w:r>
          <w:r w:rsidRPr="003D201C">
            <w:rPr>
              <w:lang w:val="en-US"/>
            </w:rPr>
            <w:t xml:space="preserve">is purpose is for all nations to become part of </w:t>
          </w:r>
          <w:r w:rsidR="006F16B3">
            <w:rPr>
              <w:lang w:val="en-US"/>
            </w:rPr>
            <w:t>H</w:t>
          </w:r>
          <w:r w:rsidRPr="003D201C">
            <w:rPr>
              <w:lang w:val="en-US"/>
            </w:rPr>
            <w:t>is people. But in this phase</w:t>
          </w:r>
          <w:r>
            <w:rPr>
              <w:lang w:val="en-US"/>
            </w:rPr>
            <w:t>,</w:t>
          </w:r>
          <w:r w:rsidRPr="003D201C">
            <w:rPr>
              <w:lang w:val="en-US"/>
            </w:rPr>
            <w:t xml:space="preserve"> it was critical that the Jews retain their identity so that the Messiah could bring salvation to all. These marriages also do not lead to the incorporation of Gentiles into God's people but instead to sin (9:1-2, Neh 13:23-24).</w:t>
          </w:r>
        </w:p>
        <w:p w14:paraId="5143E1F3" w14:textId="3537D2C5" w:rsidR="00CB105A" w:rsidRPr="00A37EF9" w:rsidRDefault="00CB105A" w:rsidP="00CB105A">
          <w:r w:rsidRPr="00A37EF9">
            <w:t>In the book of Ezra, we find Jesus in the big story: the temple and the sacrifices point to</w:t>
          </w:r>
          <w:r>
            <w:t>ward</w:t>
          </w:r>
          <w:r w:rsidR="006F16B3">
            <w:t>s</w:t>
          </w:r>
          <w:r w:rsidRPr="00A37EF9">
            <w:t xml:space="preserve"> the Messiah</w:t>
          </w:r>
          <w:r w:rsidR="006F16B3">
            <w:t>,</w:t>
          </w:r>
          <w:r w:rsidRPr="00A37EF9">
            <w:t xml:space="preserve"> who was to fulfill all </w:t>
          </w:r>
          <w:r>
            <w:t xml:space="preserve">of </w:t>
          </w:r>
          <w:r w:rsidRPr="00A37EF9">
            <w:t>this.</w:t>
          </w:r>
        </w:p>
        <w:p w14:paraId="5B3D02AF" w14:textId="577CC489" w:rsidR="00626516" w:rsidRDefault="006F2FC7" w:rsidP="00CB105A"/>
      </w:sdtContent>
    </w:sdt>
    <w:sectPr w:rsidR="00626516" w:rsidSect="002E6B99">
      <w:footerReference w:type="default" r:id="rId10"/>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C08E9" w14:textId="77777777" w:rsidR="00114305" w:rsidRDefault="00114305" w:rsidP="002E6B99">
      <w:pPr>
        <w:spacing w:after="0" w:line="240" w:lineRule="auto"/>
      </w:pPr>
      <w:r>
        <w:separator/>
      </w:r>
    </w:p>
  </w:endnote>
  <w:endnote w:type="continuationSeparator" w:id="0">
    <w:p w14:paraId="754CD112" w14:textId="77777777" w:rsidR="00114305" w:rsidRDefault="00114305" w:rsidP="002E6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3EE5A89C" w14:textId="62973594" w:rsidR="002E6B99" w:rsidRPr="002E6B99" w:rsidRDefault="002E6B9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3C061FAC" wp14:editId="51F9E02D">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026923">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026923">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D3512" w14:textId="77777777" w:rsidR="00114305" w:rsidRDefault="00114305" w:rsidP="002E6B99">
      <w:pPr>
        <w:spacing w:after="0" w:line="240" w:lineRule="auto"/>
      </w:pPr>
      <w:r>
        <w:separator/>
      </w:r>
    </w:p>
  </w:footnote>
  <w:footnote w:type="continuationSeparator" w:id="0">
    <w:p w14:paraId="22383C94" w14:textId="77777777" w:rsidR="00114305" w:rsidRDefault="00114305" w:rsidP="002E6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4A54F8"/>
    <w:multiLevelType w:val="hybridMultilevel"/>
    <w:tmpl w:val="D1925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AA1DEC"/>
    <w:multiLevelType w:val="hybridMultilevel"/>
    <w:tmpl w:val="58CA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050213">
    <w:abstractNumId w:val="1"/>
  </w:num>
  <w:num w:numId="2" w16cid:durableId="548810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I2NDc2trAwNbVQ0lEKTi0uzszPAykwqQUAOMVN7ywAAAA="/>
  </w:docVars>
  <w:rsids>
    <w:rsidRoot w:val="002E6B99"/>
    <w:rsid w:val="00026923"/>
    <w:rsid w:val="00075677"/>
    <w:rsid w:val="00075B2C"/>
    <w:rsid w:val="00096F9B"/>
    <w:rsid w:val="000A6DA6"/>
    <w:rsid w:val="00114305"/>
    <w:rsid w:val="001408FE"/>
    <w:rsid w:val="0018236E"/>
    <w:rsid w:val="001A728F"/>
    <w:rsid w:val="001C3FDD"/>
    <w:rsid w:val="002030EA"/>
    <w:rsid w:val="00210DD1"/>
    <w:rsid w:val="002228FA"/>
    <w:rsid w:val="00254993"/>
    <w:rsid w:val="00262E79"/>
    <w:rsid w:val="00280829"/>
    <w:rsid w:val="002E4192"/>
    <w:rsid w:val="002E6B99"/>
    <w:rsid w:val="00313BEA"/>
    <w:rsid w:val="00326A56"/>
    <w:rsid w:val="00343301"/>
    <w:rsid w:val="00404437"/>
    <w:rsid w:val="0046380C"/>
    <w:rsid w:val="004A741F"/>
    <w:rsid w:val="004C587C"/>
    <w:rsid w:val="005011AE"/>
    <w:rsid w:val="005C520B"/>
    <w:rsid w:val="005E15FC"/>
    <w:rsid w:val="00626516"/>
    <w:rsid w:val="00667DE5"/>
    <w:rsid w:val="006F16B3"/>
    <w:rsid w:val="006F2FC7"/>
    <w:rsid w:val="00732426"/>
    <w:rsid w:val="00812B69"/>
    <w:rsid w:val="0083627E"/>
    <w:rsid w:val="008D37BC"/>
    <w:rsid w:val="0092573E"/>
    <w:rsid w:val="00974D63"/>
    <w:rsid w:val="009C2B13"/>
    <w:rsid w:val="00A47C2D"/>
    <w:rsid w:val="00A84BDE"/>
    <w:rsid w:val="00A97CA5"/>
    <w:rsid w:val="00AA076B"/>
    <w:rsid w:val="00AB165D"/>
    <w:rsid w:val="00AB7F25"/>
    <w:rsid w:val="00B96C83"/>
    <w:rsid w:val="00BC1338"/>
    <w:rsid w:val="00C61CC3"/>
    <w:rsid w:val="00CA63A7"/>
    <w:rsid w:val="00CB105A"/>
    <w:rsid w:val="00D22A85"/>
    <w:rsid w:val="00D62C1C"/>
    <w:rsid w:val="00D8197B"/>
    <w:rsid w:val="00E46090"/>
    <w:rsid w:val="00EA6C78"/>
    <w:rsid w:val="00EC1D29"/>
    <w:rsid w:val="00EF1D45"/>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D445"/>
  <w15:chartTrackingRefBased/>
  <w15:docId w15:val="{C94DFE75-915A-41A7-82D5-67D2A3270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Footer">
    <w:name w:val="footer"/>
    <w:basedOn w:val="Normal"/>
    <w:link w:val="FooterChar"/>
    <w:uiPriority w:val="99"/>
    <w:unhideWhenUsed/>
    <w:rsid w:val="002E6B99"/>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2E6B99"/>
    <w:rPr>
      <w:rFonts w:eastAsiaTheme="minorHAnsi"/>
      <w:lang w:eastAsia="en-US"/>
    </w:rPr>
  </w:style>
  <w:style w:type="paragraph" w:styleId="Header">
    <w:name w:val="header"/>
    <w:basedOn w:val="Normal"/>
    <w:link w:val="HeaderChar"/>
    <w:uiPriority w:val="99"/>
    <w:unhideWhenUsed/>
    <w:rsid w:val="002E6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B99"/>
    <w:rPr>
      <w:rFonts w:ascii="Times New Roman" w:hAnsi="Times New Roman"/>
      <w:sz w:val="24"/>
    </w:rPr>
  </w:style>
  <w:style w:type="paragraph" w:styleId="ListParagraph">
    <w:name w:val="List Paragraph"/>
    <w:basedOn w:val="Normal"/>
    <w:uiPriority w:val="34"/>
    <w:qFormat/>
    <w:rsid w:val="00AB7F25"/>
    <w:pPr>
      <w:ind w:left="720"/>
      <w:contextualSpacing/>
    </w:pPr>
    <w:rPr>
      <w:lang w:val="en"/>
    </w:rPr>
  </w:style>
  <w:style w:type="paragraph" w:styleId="Revision">
    <w:name w:val="Revision"/>
    <w:hidden/>
    <w:uiPriority w:val="99"/>
    <w:semiHidden/>
    <w:rsid w:val="0046380C"/>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84</Words>
  <Characters>105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cp:revision>
  <dcterms:created xsi:type="dcterms:W3CDTF">2023-02-13T05:44:00Z</dcterms:created>
  <dcterms:modified xsi:type="dcterms:W3CDTF">2023-02-13T05:45:00Z</dcterms:modified>
</cp:coreProperties>
</file>